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7364A5" w14:textId="4A70799F" w:rsidR="00FE6C93" w:rsidRDefault="00FE6C93" w:rsidP="0052775F">
      <w:pPr>
        <w:pStyle w:val="Anexo"/>
      </w:pPr>
      <w:bookmarkStart w:id="0" w:name="_Ref83718558"/>
      <w:bookmarkStart w:id="1" w:name="_Ref84428965"/>
      <w:r>
        <w:t>AUTODECLARAÇÃO DE PESSOA COM DEFICIÊNCIA</w:t>
      </w:r>
      <w:bookmarkEnd w:id="0"/>
      <w:bookmarkEnd w:id="1"/>
    </w:p>
    <w:p w14:paraId="49E5EF80" w14:textId="77777777" w:rsidR="00C47DA9" w:rsidRDefault="00C47DA9" w:rsidP="00C47DA9">
      <w:pPr>
        <w:spacing w:line="360" w:lineRule="auto"/>
        <w:jc w:val="both"/>
        <w:rPr>
          <w:lang w:val="pt-BR"/>
        </w:rPr>
      </w:pPr>
      <w:r>
        <w:rPr>
          <w:lang w:val="pt-BR"/>
        </w:rPr>
        <w:t>T</w:t>
      </w:r>
      <w:r w:rsidRPr="00C47DA9">
        <w:rPr>
          <w:lang w:val="pt-BR"/>
        </w:rPr>
        <w:t xml:space="preserve">endo sido aprovado e classificado no Processo Seletivo para uma das vagas destinadas, nos termos das Leis 12.711/2012 e 13.409/2016; </w:t>
      </w:r>
    </w:p>
    <w:p w14:paraId="4D3EFD6B" w14:textId="77777777" w:rsidR="00C47DA9" w:rsidRDefault="00C47DA9" w:rsidP="00C47DA9">
      <w:pPr>
        <w:spacing w:line="360" w:lineRule="auto"/>
        <w:jc w:val="both"/>
        <w:rPr>
          <w:lang w:val="pt-BR"/>
        </w:rPr>
      </w:pPr>
    </w:p>
    <w:p w14:paraId="27C91E4B" w14:textId="77777777" w:rsidR="00C47DA9" w:rsidRDefault="00C47DA9" w:rsidP="00C47DA9">
      <w:pPr>
        <w:spacing w:line="360" w:lineRule="auto"/>
        <w:jc w:val="both"/>
        <w:rPr>
          <w:lang w:val="pt-BR"/>
        </w:rPr>
      </w:pPr>
      <w:r w:rsidRPr="00C47DA9">
        <w:rPr>
          <w:lang w:val="pt-BR"/>
        </w:rPr>
        <w:t xml:space="preserve">1. DECLARO para o fim específico de atender ao requisito inscrito no Edital do Processo Seletivo, que sou pessoa com deficiência. </w:t>
      </w:r>
    </w:p>
    <w:p w14:paraId="1BCB3A66" w14:textId="77777777" w:rsidR="00C47DA9" w:rsidRDefault="00C47DA9" w:rsidP="00C47DA9">
      <w:pPr>
        <w:spacing w:line="360" w:lineRule="auto"/>
        <w:jc w:val="both"/>
        <w:rPr>
          <w:lang w:val="pt-BR"/>
        </w:rPr>
      </w:pPr>
    </w:p>
    <w:p w14:paraId="1F6B0E95" w14:textId="77777777" w:rsidR="0092758A" w:rsidRDefault="00C47DA9" w:rsidP="00C47DA9">
      <w:pPr>
        <w:spacing w:line="360" w:lineRule="auto"/>
        <w:jc w:val="both"/>
        <w:rPr>
          <w:lang w:val="pt-BR"/>
        </w:rPr>
      </w:pPr>
      <w:r w:rsidRPr="00C47DA9">
        <w:rPr>
          <w:lang w:val="pt-BR"/>
        </w:rPr>
        <w:t>2. DECLARO que estou ciente de que detectada a falsidade desta declaração sujeito-me às penas da lei, especialmente as consequências relacionadas ao Art. 9º da Portaria 18/2012-MEC e ao Edital deste processo seletivo.</w:t>
      </w:r>
    </w:p>
    <w:p w14:paraId="53848FDD" w14:textId="77777777" w:rsidR="0092758A" w:rsidRDefault="0092758A" w:rsidP="00C47DA9">
      <w:pPr>
        <w:spacing w:line="360" w:lineRule="auto"/>
        <w:jc w:val="both"/>
        <w:rPr>
          <w:lang w:val="pt-BR"/>
        </w:rPr>
      </w:pPr>
    </w:p>
    <w:p w14:paraId="69731CC2" w14:textId="07651316" w:rsidR="0092758A" w:rsidRDefault="0092758A" w:rsidP="0092758A">
      <w:pPr>
        <w:spacing w:line="360" w:lineRule="auto"/>
        <w:jc w:val="right"/>
        <w:rPr>
          <w:lang w:val="pt-BR"/>
        </w:rPr>
      </w:pPr>
      <w:r>
        <w:rPr>
          <w:lang w:val="pt-BR"/>
        </w:rPr>
        <w:t xml:space="preserve">__________, _____ de ___________ </w:t>
      </w:r>
      <w:proofErr w:type="spellStart"/>
      <w:r>
        <w:rPr>
          <w:lang w:val="pt-BR"/>
        </w:rPr>
        <w:t>de</w:t>
      </w:r>
      <w:proofErr w:type="spellEnd"/>
      <w:r>
        <w:rPr>
          <w:lang w:val="pt-BR"/>
        </w:rPr>
        <w:t xml:space="preserve"> _____.</w:t>
      </w:r>
    </w:p>
    <w:p w14:paraId="4B99F095" w14:textId="6BAF69CE" w:rsidR="0092758A" w:rsidRDefault="0092758A" w:rsidP="0092758A">
      <w:pPr>
        <w:spacing w:line="360" w:lineRule="auto"/>
        <w:jc w:val="right"/>
        <w:rPr>
          <w:lang w:val="pt-BR"/>
        </w:rPr>
      </w:pPr>
    </w:p>
    <w:p w14:paraId="437AF055" w14:textId="77777777" w:rsidR="0092758A" w:rsidRDefault="0092758A" w:rsidP="0092758A">
      <w:pPr>
        <w:spacing w:line="360" w:lineRule="auto"/>
        <w:jc w:val="right"/>
        <w:rPr>
          <w:lang w:val="pt-BR"/>
        </w:rPr>
      </w:pPr>
    </w:p>
    <w:p w14:paraId="283B8A89" w14:textId="77777777" w:rsidR="0092758A" w:rsidRDefault="0092758A" w:rsidP="0092758A">
      <w:pPr>
        <w:spacing w:line="360" w:lineRule="auto"/>
        <w:jc w:val="center"/>
        <w:rPr>
          <w:lang w:val="pt-BR"/>
        </w:rPr>
      </w:pPr>
      <w:r>
        <w:rPr>
          <w:lang w:val="pt-BR"/>
        </w:rPr>
        <w:t>___________________________________</w:t>
      </w:r>
    </w:p>
    <w:p w14:paraId="0F3E633E" w14:textId="77777777" w:rsidR="0092758A" w:rsidRDefault="0092758A" w:rsidP="0092758A">
      <w:pPr>
        <w:spacing w:line="360" w:lineRule="auto"/>
        <w:jc w:val="center"/>
        <w:rPr>
          <w:lang w:val="pt-BR"/>
        </w:rPr>
      </w:pPr>
      <w:r>
        <w:rPr>
          <w:lang w:val="pt-BR"/>
        </w:rPr>
        <w:t>Assinatura do candidato</w:t>
      </w:r>
    </w:p>
    <w:p w14:paraId="3A3333CD" w14:textId="77777777" w:rsidR="0092758A" w:rsidRDefault="0092758A" w:rsidP="00C47DA9">
      <w:pPr>
        <w:pBdr>
          <w:bottom w:val="single" w:sz="12" w:space="1" w:color="auto"/>
        </w:pBdr>
        <w:spacing w:line="360" w:lineRule="auto"/>
        <w:jc w:val="both"/>
        <w:rPr>
          <w:lang w:val="pt-BR"/>
        </w:rPr>
      </w:pPr>
    </w:p>
    <w:p w14:paraId="0E85517C" w14:textId="2B93BA78" w:rsidR="0092758A" w:rsidRDefault="00C47DA9" w:rsidP="0092758A">
      <w:pPr>
        <w:spacing w:line="360" w:lineRule="auto"/>
        <w:jc w:val="center"/>
        <w:rPr>
          <w:lang w:val="pt-BR"/>
        </w:rPr>
      </w:pPr>
      <w:r w:rsidRPr="00C47DA9">
        <w:rPr>
          <w:lang w:val="pt-BR"/>
        </w:rPr>
        <w:t>PARECER DA COMISSÃO DE VALIDAÇÃO DA AUTODECLARAÇÃO DE PESSOA COM DEFICIÊNCIA</w:t>
      </w:r>
    </w:p>
    <w:p w14:paraId="14A23C5B" w14:textId="77777777" w:rsidR="0092758A" w:rsidRDefault="00C47DA9" w:rsidP="00C47DA9">
      <w:pPr>
        <w:spacing w:line="360" w:lineRule="auto"/>
        <w:jc w:val="both"/>
        <w:rPr>
          <w:lang w:val="pt-BR"/>
        </w:rPr>
      </w:pPr>
      <w:r w:rsidRPr="00C47DA9">
        <w:rPr>
          <w:lang w:val="pt-BR"/>
        </w:rPr>
        <w:t xml:space="preserve">A Comissão de Validação da Autodeclaração de PESSOA COM DEFICIÊNCIA, após análise da documentação apresentada pelo candidato, em relação às disposições do edital do processo seletivo: </w:t>
      </w:r>
    </w:p>
    <w:p w14:paraId="1E53E335" w14:textId="77777777" w:rsidR="0092758A" w:rsidRDefault="00C47DA9" w:rsidP="00C47DA9">
      <w:pPr>
        <w:spacing w:line="360" w:lineRule="auto"/>
        <w:jc w:val="both"/>
        <w:rPr>
          <w:lang w:val="pt-BR"/>
        </w:rPr>
      </w:pPr>
      <w:proofErr w:type="gramStart"/>
      <w:r w:rsidRPr="00C47DA9">
        <w:rPr>
          <w:lang w:val="pt-BR"/>
        </w:rPr>
        <w:t>( )</w:t>
      </w:r>
      <w:proofErr w:type="gramEnd"/>
      <w:r w:rsidRPr="00C47DA9">
        <w:rPr>
          <w:lang w:val="pt-BR"/>
        </w:rPr>
        <w:t xml:space="preserve"> SIM, valida essa </w:t>
      </w:r>
      <w:proofErr w:type="spellStart"/>
      <w:r w:rsidRPr="00C47DA9">
        <w:rPr>
          <w:lang w:val="pt-BR"/>
        </w:rPr>
        <w:t>autodeclaração</w:t>
      </w:r>
      <w:proofErr w:type="spellEnd"/>
      <w:r w:rsidRPr="00C47DA9">
        <w:rPr>
          <w:lang w:val="pt-BR"/>
        </w:rPr>
        <w:t>.</w:t>
      </w:r>
    </w:p>
    <w:p w14:paraId="56152D05" w14:textId="77777777" w:rsidR="00AC6204" w:rsidRDefault="00C47DA9" w:rsidP="00C47DA9">
      <w:pPr>
        <w:spacing w:line="360" w:lineRule="auto"/>
        <w:jc w:val="both"/>
        <w:rPr>
          <w:lang w:val="pt-BR"/>
        </w:rPr>
      </w:pPr>
      <w:r w:rsidRPr="00C47DA9">
        <w:rPr>
          <w:lang w:val="pt-BR"/>
        </w:rPr>
        <w:t xml:space="preserve"> </w:t>
      </w:r>
      <w:proofErr w:type="gramStart"/>
      <w:r w:rsidRPr="00C47DA9">
        <w:rPr>
          <w:lang w:val="pt-BR"/>
        </w:rPr>
        <w:t>( )</w:t>
      </w:r>
      <w:proofErr w:type="gramEnd"/>
      <w:r w:rsidRPr="00C47DA9">
        <w:rPr>
          <w:lang w:val="pt-BR"/>
        </w:rPr>
        <w:t xml:space="preserve"> NÃO, não valida essa autodeclaração e não habilita o candidato para matrícula, podendo recorrer dessa decisão ao órgão administrativo competente.</w:t>
      </w:r>
    </w:p>
    <w:p w14:paraId="42E1C375" w14:textId="77777777" w:rsidR="00AC6204" w:rsidRDefault="00AC6204" w:rsidP="00C47DA9">
      <w:pPr>
        <w:spacing w:line="360" w:lineRule="auto"/>
        <w:jc w:val="both"/>
        <w:rPr>
          <w:lang w:val="pt-BR"/>
        </w:rPr>
      </w:pPr>
    </w:p>
    <w:p w14:paraId="6EA73F97" w14:textId="77777777" w:rsidR="00AC6204" w:rsidRDefault="00AC6204" w:rsidP="00AC6204">
      <w:pPr>
        <w:spacing w:line="360" w:lineRule="auto"/>
        <w:jc w:val="right"/>
        <w:rPr>
          <w:lang w:val="pt-BR"/>
        </w:rPr>
      </w:pPr>
      <w:r>
        <w:rPr>
          <w:lang w:val="pt-BR"/>
        </w:rPr>
        <w:t xml:space="preserve">__________, _____ de ___________ </w:t>
      </w:r>
      <w:proofErr w:type="spellStart"/>
      <w:r>
        <w:rPr>
          <w:lang w:val="pt-BR"/>
        </w:rPr>
        <w:t>de</w:t>
      </w:r>
      <w:proofErr w:type="spellEnd"/>
      <w:r>
        <w:rPr>
          <w:lang w:val="pt-BR"/>
        </w:rPr>
        <w:t xml:space="preserve"> _____.</w:t>
      </w:r>
    </w:p>
    <w:p w14:paraId="396F701F" w14:textId="089C4649" w:rsidR="00FE6C93" w:rsidRDefault="00FE6C93" w:rsidP="00C47DA9">
      <w:pPr>
        <w:spacing w:line="360" w:lineRule="auto"/>
        <w:jc w:val="both"/>
        <w:rPr>
          <w:lang w:val="pt-BR"/>
        </w:rPr>
      </w:pPr>
    </w:p>
    <w:p w14:paraId="6E411E48" w14:textId="159BEA49" w:rsidR="00AC6204" w:rsidRDefault="00AC6204" w:rsidP="00C47DA9">
      <w:pPr>
        <w:spacing w:line="360" w:lineRule="auto"/>
        <w:jc w:val="both"/>
        <w:rPr>
          <w:lang w:val="pt-BR"/>
        </w:rPr>
      </w:pPr>
      <w:r>
        <w:rPr>
          <w:lang w:val="pt-BR"/>
        </w:rPr>
        <w:t xml:space="preserve">Comissão: </w:t>
      </w:r>
    </w:p>
    <w:p w14:paraId="78EFDD08" w14:textId="77777777" w:rsidR="00FE6C93" w:rsidRPr="00FE6C93" w:rsidRDefault="00FE6C93" w:rsidP="00C47DA9">
      <w:pPr>
        <w:spacing w:line="360" w:lineRule="auto"/>
        <w:jc w:val="both"/>
        <w:rPr>
          <w:lang w:val="pt-BR"/>
        </w:rPr>
      </w:pPr>
      <w:bookmarkStart w:id="2" w:name="_GoBack"/>
      <w:bookmarkEnd w:id="2"/>
    </w:p>
    <w:sectPr w:rsidR="00FE6C93" w:rsidRPr="00FE6C93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2C41BE" w14:textId="77777777" w:rsidR="005D347F" w:rsidRDefault="005D347F">
      <w:r>
        <w:separator/>
      </w:r>
    </w:p>
  </w:endnote>
  <w:endnote w:type="continuationSeparator" w:id="0">
    <w:p w14:paraId="3E4CD7A6" w14:textId="77777777" w:rsidR="005D347F" w:rsidRDefault="005D347F">
      <w:r>
        <w:continuationSeparator/>
      </w:r>
    </w:p>
  </w:endnote>
  <w:endnote w:type="continuationNotice" w:id="1">
    <w:p w14:paraId="207B3238" w14:textId="77777777" w:rsidR="005D347F" w:rsidRDefault="005D34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4693695"/>
      <w:docPartObj>
        <w:docPartGallery w:val="Page Numbers (Bottom of Page)"/>
        <w:docPartUnique/>
      </w:docPartObj>
    </w:sdtPr>
    <w:sdtEndPr/>
    <w:sdtContent>
      <w:p w14:paraId="7F46936D" w14:textId="06676A88" w:rsidR="00517B61" w:rsidRDefault="00517B6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2775F" w:rsidRPr="0052775F">
          <w:rPr>
            <w:noProof/>
            <w:lang w:val="pt-BR"/>
          </w:rPr>
          <w:t>1</w:t>
        </w:r>
        <w:r>
          <w:fldChar w:fldCharType="end"/>
        </w:r>
      </w:p>
    </w:sdtContent>
  </w:sdt>
  <w:p w14:paraId="2B723800" w14:textId="77777777" w:rsidR="00517B61" w:rsidRDefault="00517B6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D1A31E" w14:textId="77777777" w:rsidR="005D347F" w:rsidRDefault="005D347F">
      <w:r>
        <w:separator/>
      </w:r>
    </w:p>
  </w:footnote>
  <w:footnote w:type="continuationSeparator" w:id="0">
    <w:p w14:paraId="3AD7A76D" w14:textId="77777777" w:rsidR="005D347F" w:rsidRDefault="005D347F">
      <w:r>
        <w:continuationSeparator/>
      </w:r>
    </w:p>
  </w:footnote>
  <w:footnote w:type="continuationNotice" w:id="1">
    <w:p w14:paraId="4B0446B2" w14:textId="77777777" w:rsidR="005D347F" w:rsidRDefault="005D347F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D07EFC0A"/>
    <w:lvl w:ilvl="0" w:tplc="CADCDB62">
      <w:start w:val="10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41584"/>
    <w:rsid w:val="00047C5B"/>
    <w:rsid w:val="00047F8C"/>
    <w:rsid w:val="0005789B"/>
    <w:rsid w:val="000720F7"/>
    <w:rsid w:val="00074750"/>
    <w:rsid w:val="000757F7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CC8"/>
    <w:rsid w:val="001713AA"/>
    <w:rsid w:val="00173A57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60791"/>
    <w:rsid w:val="00366726"/>
    <w:rsid w:val="00366DCF"/>
    <w:rsid w:val="0037184A"/>
    <w:rsid w:val="00371ED6"/>
    <w:rsid w:val="00375518"/>
    <w:rsid w:val="003811E9"/>
    <w:rsid w:val="00393390"/>
    <w:rsid w:val="003948BD"/>
    <w:rsid w:val="003A09D4"/>
    <w:rsid w:val="003A0C2F"/>
    <w:rsid w:val="003A209F"/>
    <w:rsid w:val="003A412D"/>
    <w:rsid w:val="003B1595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4214"/>
    <w:rsid w:val="0043466C"/>
    <w:rsid w:val="004353E5"/>
    <w:rsid w:val="004363F7"/>
    <w:rsid w:val="0043733D"/>
    <w:rsid w:val="00440800"/>
    <w:rsid w:val="004411A5"/>
    <w:rsid w:val="00445931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314F"/>
    <w:rsid w:val="004B565E"/>
    <w:rsid w:val="004B5679"/>
    <w:rsid w:val="004B60BA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2775F"/>
    <w:rsid w:val="005303D7"/>
    <w:rsid w:val="00530A62"/>
    <w:rsid w:val="00537884"/>
    <w:rsid w:val="00544615"/>
    <w:rsid w:val="00545629"/>
    <w:rsid w:val="00551A3F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47F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114D8"/>
    <w:rsid w:val="00713BF9"/>
    <w:rsid w:val="007207E8"/>
    <w:rsid w:val="0072181C"/>
    <w:rsid w:val="007230B8"/>
    <w:rsid w:val="00732391"/>
    <w:rsid w:val="00732DDB"/>
    <w:rsid w:val="00733A07"/>
    <w:rsid w:val="00734F2C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D31"/>
    <w:rsid w:val="00831BBC"/>
    <w:rsid w:val="0083639F"/>
    <w:rsid w:val="00837D17"/>
    <w:rsid w:val="008435C1"/>
    <w:rsid w:val="00855149"/>
    <w:rsid w:val="00855BB9"/>
    <w:rsid w:val="00857EEC"/>
    <w:rsid w:val="00871EC8"/>
    <w:rsid w:val="00872415"/>
    <w:rsid w:val="00875925"/>
    <w:rsid w:val="00875D78"/>
    <w:rsid w:val="00875F21"/>
    <w:rsid w:val="00881184"/>
    <w:rsid w:val="00882455"/>
    <w:rsid w:val="008902E9"/>
    <w:rsid w:val="00892D93"/>
    <w:rsid w:val="0089304A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75F9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580A"/>
    <w:rsid w:val="009E6FE4"/>
    <w:rsid w:val="009F2529"/>
    <w:rsid w:val="009F280A"/>
    <w:rsid w:val="009F44EB"/>
    <w:rsid w:val="00A065A9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83F08"/>
    <w:rsid w:val="00A87D94"/>
    <w:rsid w:val="00A911E0"/>
    <w:rsid w:val="00A95E18"/>
    <w:rsid w:val="00AA0AE7"/>
    <w:rsid w:val="00AA0B58"/>
    <w:rsid w:val="00AA6A58"/>
    <w:rsid w:val="00AA6DEE"/>
    <w:rsid w:val="00AA704D"/>
    <w:rsid w:val="00AA7FFB"/>
    <w:rsid w:val="00AB0A89"/>
    <w:rsid w:val="00AB0EBF"/>
    <w:rsid w:val="00AB1344"/>
    <w:rsid w:val="00AB1D22"/>
    <w:rsid w:val="00AB3E04"/>
    <w:rsid w:val="00AB3E5B"/>
    <w:rsid w:val="00AC0583"/>
    <w:rsid w:val="00AC0EDA"/>
    <w:rsid w:val="00AC201A"/>
    <w:rsid w:val="00AC218A"/>
    <w:rsid w:val="00AC58A9"/>
    <w:rsid w:val="00AC6204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28A2"/>
    <w:rsid w:val="00B22E44"/>
    <w:rsid w:val="00B22FAD"/>
    <w:rsid w:val="00B25D4B"/>
    <w:rsid w:val="00B2751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B0648"/>
    <w:rsid w:val="00BB0800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75B4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3495"/>
    <w:rsid w:val="00D54DCC"/>
    <w:rsid w:val="00D5512A"/>
    <w:rsid w:val="00D551E4"/>
    <w:rsid w:val="00D57CC7"/>
    <w:rsid w:val="00D60D2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DD7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5829"/>
    <w:rsid w:val="00F9599E"/>
    <w:rsid w:val="00F95DBD"/>
    <w:rsid w:val="00FA2C7C"/>
    <w:rsid w:val="00FA441B"/>
    <w:rsid w:val="00FB1676"/>
    <w:rsid w:val="00FB1BB7"/>
    <w:rsid w:val="00FB2504"/>
    <w:rsid w:val="00FB43D5"/>
    <w:rsid w:val="00FB6319"/>
    <w:rsid w:val="00FB797A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619457"/>
  <w15:docId w15:val="{0CC60592-47DE-41B3-B708-B6C896D3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rFonts w:ascii="Times New Roman" w:eastAsia="Times New Roman" w:hAnsi="Times New Roman" w:cs="Times New Roman"/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4.xml><?xml version="1.0" encoding="utf-8"?>
<ds:datastoreItem xmlns:ds="http://schemas.openxmlformats.org/officeDocument/2006/customXml" ds:itemID="{C1E700AF-6EF4-4BC8-917D-697E8F967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Itako</dc:creator>
  <cp:keywords/>
  <cp:lastModifiedBy>Delson Antônio da Silva Júnior</cp:lastModifiedBy>
  <cp:revision>3</cp:revision>
  <cp:lastPrinted>2019-10-05T03:47:00Z</cp:lastPrinted>
  <dcterms:created xsi:type="dcterms:W3CDTF">2022-10-13T17:48:00Z</dcterms:created>
  <dcterms:modified xsi:type="dcterms:W3CDTF">2022-10-13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</Properties>
</file>